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518C13" w14:textId="52F4462A" w:rsidR="00AF2C18" w:rsidRPr="00D13A54" w:rsidRDefault="005A1101" w:rsidP="005A1101">
      <w:pPr>
        <w:widowControl/>
        <w:autoSpaceDE/>
        <w:autoSpaceDN/>
        <w:bidi/>
        <w:spacing w:after="200" w:line="276" w:lineRule="auto"/>
        <w:ind w:left="790" w:right="-1260" w:hanging="790"/>
        <w:rPr>
          <w:rFonts w:ascii="Simplified Arabic" w:eastAsia="Calibri" w:hAnsi="Simplified Arabic" w:cs="Simplified Arabic"/>
          <w:b/>
          <w:bCs/>
          <w:sz w:val="24"/>
          <w:szCs w:val="24"/>
          <w:lang w:bidi="ar-IQ"/>
        </w:rPr>
      </w:pPr>
      <w:r>
        <w:rPr>
          <w:rFonts w:ascii="Simplified Arabic" w:eastAsia="Calibri" w:hAnsi="Simplified Arabic" w:cs="Simplified Arabic" w:hint="cs"/>
          <w:b/>
          <w:bCs/>
          <w:sz w:val="24"/>
          <w:szCs w:val="24"/>
          <w:rtl/>
          <w:lang w:bidi="ar-IQ"/>
        </w:rPr>
        <w:t xml:space="preserve">                                                      </w:t>
      </w:r>
      <w:r w:rsidR="00181126" w:rsidRPr="00D13A54">
        <w:rPr>
          <w:rFonts w:ascii="Simplified Arabic" w:eastAsia="Calibri" w:hAnsi="Simplified Arabic" w:cs="Simplified Arabic"/>
          <w:b/>
          <w:bCs/>
          <w:sz w:val="24"/>
          <w:szCs w:val="24"/>
          <w:rtl/>
          <w:lang w:bidi="ar-IQ"/>
        </w:rPr>
        <w:t xml:space="preserve">م/ محضر لجنة </w:t>
      </w:r>
      <w:r w:rsidR="00903E70" w:rsidRPr="00D13A54">
        <w:rPr>
          <w:rFonts w:ascii="Simplified Arabic" w:eastAsia="Calibri" w:hAnsi="Simplified Arabic" w:cs="Simplified Arabic"/>
          <w:b/>
          <w:bCs/>
          <w:sz w:val="24"/>
          <w:szCs w:val="24"/>
          <w:rtl/>
          <w:lang w:bidi="ar-IQ"/>
        </w:rPr>
        <w:t>علمي</w:t>
      </w:r>
      <w:r w:rsidR="002837DA" w:rsidRPr="00D13A54">
        <w:rPr>
          <w:rFonts w:ascii="Simplified Arabic" w:eastAsia="Calibri" w:hAnsi="Simplified Arabic" w:cs="Simplified Arabic"/>
          <w:b/>
          <w:bCs/>
          <w:sz w:val="24"/>
          <w:szCs w:val="24"/>
          <w:rtl/>
          <w:lang w:bidi="ar-IQ"/>
        </w:rPr>
        <w:t>ّ</w:t>
      </w:r>
      <w:r w:rsidR="00903E70" w:rsidRPr="00D13A54">
        <w:rPr>
          <w:rFonts w:ascii="Simplified Arabic" w:eastAsia="Calibri" w:hAnsi="Simplified Arabic" w:cs="Simplified Arabic"/>
          <w:b/>
          <w:bCs/>
          <w:sz w:val="24"/>
          <w:szCs w:val="24"/>
          <w:rtl/>
          <w:lang w:bidi="ar-IQ"/>
        </w:rPr>
        <w:t>ة</w:t>
      </w:r>
    </w:p>
    <w:p w14:paraId="651D895B" w14:textId="3BB68B24" w:rsidR="00181126" w:rsidRPr="00D13A54" w:rsidRDefault="001F4320" w:rsidP="00D13A54">
      <w:pPr>
        <w:widowControl/>
        <w:autoSpaceDE/>
        <w:autoSpaceDN/>
        <w:bidi/>
        <w:ind w:left="-500" w:right="-540"/>
        <w:jc w:val="both"/>
        <w:rPr>
          <w:rFonts w:ascii="Simplified Arabic" w:eastAsia="Calibri" w:hAnsi="Simplified Arabic" w:cs="Simplified Arabic"/>
          <w:sz w:val="24"/>
          <w:szCs w:val="24"/>
          <w:rtl/>
          <w:lang w:bidi="ar-IQ"/>
        </w:rPr>
      </w:pPr>
      <w:r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عقدت اللجنة العلمي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ّ</w:t>
      </w:r>
      <w:r w:rsidR="00D13A54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ة في القسم جلستها</w:t>
      </w:r>
      <w:r w:rsidR="00D13A54" w:rsidRPr="00D13A54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 xml:space="preserve"> 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(            )</w:t>
      </w:r>
      <w:r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في يوم </w:t>
      </w:r>
      <w:r w:rsidR="00D13A54" w:rsidRPr="00D13A54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 xml:space="preserve">       </w:t>
      </w:r>
      <w:r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الموافق 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 </w:t>
      </w:r>
      <w:r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/ 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 </w:t>
      </w:r>
      <w:r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/202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6</w:t>
      </w:r>
      <w:r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لمناقشة</w:t>
      </w:r>
      <w:r w:rsidR="0002777B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متطلبات الترقية العلمي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ّ</w:t>
      </w:r>
      <w:r w:rsidR="0002777B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ة المقدمة من قبل 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التدريسي</w:t>
      </w:r>
      <w:r w:rsidR="00855DBF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(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                 </w:t>
      </w:r>
      <w:r w:rsidR="002837DA" w:rsidRPr="00D13A54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 xml:space="preserve">               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 ) والذي يروم الترقية العلميّة </w:t>
      </w:r>
      <w:r w:rsidR="0002777B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الى مرتبة (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            </w:t>
      </w:r>
      <w:r w:rsidR="0002777B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) </w:t>
      </w:r>
      <w:r w:rsidR="00D13A54" w:rsidRPr="00D13A54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 xml:space="preserve">، </w:t>
      </w:r>
      <w:r w:rsidR="0002777B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وبعد المناقشة وجدت اللجنة </w:t>
      </w:r>
      <w:r w:rsidR="00D13A54" w:rsidRPr="00D13A54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 xml:space="preserve">العلميّة </w:t>
      </w:r>
      <w:r w:rsidR="0002777B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ان </w:t>
      </w:r>
      <w:r w:rsidR="00D13A54" w:rsidRPr="00D13A54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>المومأ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اليه قد قام</w:t>
      </w:r>
      <w:r w:rsidR="0002777B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</w:t>
      </w:r>
      <w:r w:rsidR="00855DBF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بإلقاء</w:t>
      </w:r>
      <w:r w:rsidR="0002777B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</w:t>
      </w:r>
      <w:r w:rsidR="008A2B3C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 xml:space="preserve">المحاضرات في </w:t>
      </w:r>
      <w:r w:rsidR="0002777B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الد</w:t>
      </w:r>
      <w:r w:rsidR="00D13A54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ورات وال</w:t>
      </w:r>
      <w:r w:rsidR="008A2B3C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>ندوات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</w:t>
      </w:r>
      <w:r w:rsidR="008A2B3C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 xml:space="preserve">العلميّة 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المدرجة </w:t>
      </w:r>
      <w:r w:rsidR="00D13A54" w:rsidRPr="00D13A54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 xml:space="preserve">تفاصيلها في 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أدناه </w:t>
      </w:r>
      <w:r w:rsidR="00D13A54" w:rsidRPr="00D13A54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 xml:space="preserve">، </w:t>
      </w:r>
      <w:r w:rsidR="008A2B3C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وتعد الدورات وال</w:t>
      </w:r>
      <w:r w:rsidR="008A2B3C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>ندوات</w:t>
      </w:r>
      <w:r w:rsidR="0002777B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ضمن التخصص العام والدقيق </w:t>
      </w:r>
      <w:r w:rsidR="00855DBF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وكما</w:t>
      </w:r>
      <w:r w:rsidR="00CA40C3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</w:t>
      </w:r>
      <w:r w:rsidR="00D13A54" w:rsidRPr="00D13A54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 xml:space="preserve">موضح </w:t>
      </w:r>
      <w:r w:rsidR="00D13A54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في الجد</w:t>
      </w:r>
      <w:r w:rsidR="00CA40C3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ول</w:t>
      </w:r>
      <w:r w:rsidR="00D13A54" w:rsidRPr="00D13A54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>ين الآتيين</w:t>
      </w:r>
      <w:r w:rsidR="00CA40C3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(1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</w:t>
      </w:r>
      <w:r w:rsidR="00CA40C3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و</w:t>
      </w:r>
      <w:r w:rsidR="00D13A54" w:rsidRPr="00D13A54">
        <w:rPr>
          <w:rFonts w:ascii="Simplified Arabic" w:eastAsia="Calibri" w:hAnsi="Simplified Arabic" w:cs="Simplified Arabic" w:hint="cs"/>
          <w:sz w:val="24"/>
          <w:szCs w:val="24"/>
          <w:rtl/>
          <w:lang w:bidi="ar-IQ"/>
        </w:rPr>
        <w:t xml:space="preserve"> </w:t>
      </w:r>
      <w:r w:rsidR="00CA40C3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2)</w:t>
      </w:r>
      <w:r w:rsidR="002837DA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 xml:space="preserve"> </w:t>
      </w:r>
      <w:r w:rsidR="00855DBF" w:rsidRPr="00D13A54">
        <w:rPr>
          <w:rFonts w:ascii="Simplified Arabic" w:eastAsia="Calibri" w:hAnsi="Simplified Arabic" w:cs="Simplified Arabic"/>
          <w:sz w:val="24"/>
          <w:szCs w:val="24"/>
          <w:rtl/>
          <w:lang w:bidi="ar-IQ"/>
        </w:rPr>
        <w:t>: -</w:t>
      </w:r>
    </w:p>
    <w:tbl>
      <w:tblPr>
        <w:tblStyle w:val="a8"/>
        <w:tblpPr w:leftFromText="180" w:rightFromText="180" w:vertAnchor="text" w:horzAnchor="margin" w:tblpY="606"/>
        <w:bidiVisual/>
        <w:tblW w:w="5194" w:type="pct"/>
        <w:tblLook w:val="04A0" w:firstRow="1" w:lastRow="0" w:firstColumn="1" w:lastColumn="0" w:noHBand="0" w:noVBand="1"/>
      </w:tblPr>
      <w:tblGrid>
        <w:gridCol w:w="4561"/>
        <w:gridCol w:w="2285"/>
        <w:gridCol w:w="2769"/>
      </w:tblGrid>
      <w:tr w:rsidR="002837DA" w:rsidRPr="00D13A54" w14:paraId="1FA3FD73" w14:textId="77777777" w:rsidTr="00D13A54">
        <w:tc>
          <w:tcPr>
            <w:tcW w:w="2372" w:type="pct"/>
            <w:shd w:val="clear" w:color="auto" w:fill="EEECE1" w:themeFill="background2"/>
          </w:tcPr>
          <w:p w14:paraId="2D45D7FC" w14:textId="77777777" w:rsidR="002837DA" w:rsidRPr="00D13A54" w:rsidRDefault="002837DA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  <w:r w:rsidRPr="00D13A54"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  <w:t>عنوان الدورة</w:t>
            </w:r>
          </w:p>
        </w:tc>
        <w:tc>
          <w:tcPr>
            <w:tcW w:w="1188" w:type="pct"/>
            <w:shd w:val="clear" w:color="auto" w:fill="EEECE1" w:themeFill="background2"/>
          </w:tcPr>
          <w:p w14:paraId="6B7BBCA8" w14:textId="14910653" w:rsidR="002837DA" w:rsidRPr="00D13A54" w:rsidRDefault="00D13A54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  <w:r w:rsidRPr="00D13A54"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  <w:t xml:space="preserve">تاريخ </w:t>
            </w:r>
            <w:r w:rsidRPr="00D13A54">
              <w:rPr>
                <w:rFonts w:ascii="Simplified Arabic" w:hAnsi="Simplified Arabic" w:cs="Simplified Arabic" w:hint="cs"/>
                <w:sz w:val="24"/>
                <w:szCs w:val="24"/>
                <w:rtl/>
                <w:lang w:bidi="ar-IQ"/>
              </w:rPr>
              <w:t>إ</w:t>
            </w:r>
            <w:r w:rsidR="002837DA" w:rsidRPr="00D13A54"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  <w:t>جراء الدورة</w:t>
            </w:r>
          </w:p>
        </w:tc>
        <w:tc>
          <w:tcPr>
            <w:tcW w:w="1440" w:type="pct"/>
            <w:shd w:val="clear" w:color="auto" w:fill="EEECE1" w:themeFill="background2"/>
          </w:tcPr>
          <w:p w14:paraId="05015845" w14:textId="77777777" w:rsidR="002837DA" w:rsidRPr="00D13A54" w:rsidRDefault="002837DA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  <w:r w:rsidRPr="00D13A54"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  <w:t>تخصص الدورة</w:t>
            </w:r>
          </w:p>
        </w:tc>
      </w:tr>
      <w:tr w:rsidR="002837DA" w:rsidRPr="00D13A54" w14:paraId="4E69F9F5" w14:textId="77777777" w:rsidTr="00D13A54">
        <w:tc>
          <w:tcPr>
            <w:tcW w:w="2372" w:type="pct"/>
          </w:tcPr>
          <w:p w14:paraId="713EE8F6" w14:textId="77777777" w:rsidR="002837DA" w:rsidRPr="00D13A54" w:rsidRDefault="002837DA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</w:p>
        </w:tc>
        <w:tc>
          <w:tcPr>
            <w:tcW w:w="1188" w:type="pct"/>
          </w:tcPr>
          <w:p w14:paraId="157C0A73" w14:textId="77777777" w:rsidR="002837DA" w:rsidRPr="00D13A54" w:rsidRDefault="002837DA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</w:p>
        </w:tc>
        <w:tc>
          <w:tcPr>
            <w:tcW w:w="1440" w:type="pct"/>
          </w:tcPr>
          <w:p w14:paraId="52A9929A" w14:textId="77777777" w:rsidR="002837DA" w:rsidRPr="00D13A54" w:rsidRDefault="002837DA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</w:p>
        </w:tc>
      </w:tr>
      <w:tr w:rsidR="002837DA" w:rsidRPr="00D13A54" w14:paraId="3D61DE92" w14:textId="77777777" w:rsidTr="00D13A54">
        <w:tc>
          <w:tcPr>
            <w:tcW w:w="2372" w:type="pct"/>
          </w:tcPr>
          <w:p w14:paraId="52A707F1" w14:textId="77777777" w:rsidR="002837DA" w:rsidRPr="00D13A54" w:rsidRDefault="002837DA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</w:p>
        </w:tc>
        <w:tc>
          <w:tcPr>
            <w:tcW w:w="1188" w:type="pct"/>
          </w:tcPr>
          <w:p w14:paraId="6CE87D84" w14:textId="77777777" w:rsidR="002837DA" w:rsidRPr="00D13A54" w:rsidRDefault="002837DA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</w:p>
        </w:tc>
        <w:tc>
          <w:tcPr>
            <w:tcW w:w="1440" w:type="pct"/>
          </w:tcPr>
          <w:p w14:paraId="2E243068" w14:textId="77777777" w:rsidR="002837DA" w:rsidRPr="00D13A54" w:rsidRDefault="002837DA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</w:p>
        </w:tc>
      </w:tr>
      <w:tr w:rsidR="002837DA" w:rsidRPr="00D13A54" w14:paraId="6CCBF135" w14:textId="77777777" w:rsidTr="00D13A54">
        <w:tc>
          <w:tcPr>
            <w:tcW w:w="2372" w:type="pct"/>
          </w:tcPr>
          <w:p w14:paraId="6EA46A3E" w14:textId="77777777" w:rsidR="002837DA" w:rsidRPr="00D13A54" w:rsidRDefault="002837DA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</w:p>
        </w:tc>
        <w:tc>
          <w:tcPr>
            <w:tcW w:w="1188" w:type="pct"/>
          </w:tcPr>
          <w:p w14:paraId="348CB93F" w14:textId="77777777" w:rsidR="002837DA" w:rsidRPr="00D13A54" w:rsidRDefault="002837DA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</w:p>
        </w:tc>
        <w:tc>
          <w:tcPr>
            <w:tcW w:w="1440" w:type="pct"/>
          </w:tcPr>
          <w:p w14:paraId="15AB6EF2" w14:textId="77777777" w:rsidR="002837DA" w:rsidRPr="00D13A54" w:rsidRDefault="002837DA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</w:p>
        </w:tc>
      </w:tr>
    </w:tbl>
    <w:p w14:paraId="6EACAA8C" w14:textId="1BD65CCE" w:rsidR="00311ACF" w:rsidRPr="00D13A54" w:rsidRDefault="00CA40C3" w:rsidP="00D13A54">
      <w:pPr>
        <w:widowControl/>
        <w:autoSpaceDE/>
        <w:autoSpaceDN/>
        <w:bidi/>
        <w:spacing w:after="160" w:line="259" w:lineRule="auto"/>
        <w:ind w:left="-410"/>
        <w:contextualSpacing/>
        <w:rPr>
          <w:rFonts w:ascii="Simplified Arabic" w:hAnsi="Simplified Arabic" w:cs="Simplified Arabic"/>
          <w:b/>
          <w:bCs/>
          <w:sz w:val="24"/>
          <w:szCs w:val="24"/>
          <w:rtl/>
          <w:lang w:bidi="ar-IQ"/>
        </w:rPr>
      </w:pPr>
      <w:r w:rsidRPr="00D13A54">
        <w:rPr>
          <w:rFonts w:ascii="Simplified Arabic" w:hAnsi="Simplified Arabic" w:cs="Simplified Arabic"/>
          <w:b/>
          <w:bCs/>
          <w:sz w:val="24"/>
          <w:szCs w:val="24"/>
          <w:rtl/>
          <w:lang w:bidi="ar-IQ"/>
        </w:rPr>
        <w:t>جدول</w:t>
      </w:r>
      <w:r w:rsidR="002837DA" w:rsidRPr="00D13A54">
        <w:rPr>
          <w:rFonts w:ascii="Simplified Arabic" w:hAnsi="Simplified Arabic" w:cs="Simplified Arabic"/>
          <w:b/>
          <w:bCs/>
          <w:sz w:val="24"/>
          <w:szCs w:val="24"/>
          <w:rtl/>
          <w:lang w:bidi="ar-IQ"/>
        </w:rPr>
        <w:t xml:space="preserve"> رقم</w:t>
      </w:r>
      <w:r w:rsidRPr="00D13A54">
        <w:rPr>
          <w:rFonts w:ascii="Simplified Arabic" w:hAnsi="Simplified Arabic" w:cs="Simplified Arabic"/>
          <w:b/>
          <w:bCs/>
          <w:sz w:val="24"/>
          <w:szCs w:val="24"/>
          <w:rtl/>
          <w:lang w:bidi="ar-IQ"/>
        </w:rPr>
        <w:t xml:space="preserve"> (1)</w:t>
      </w:r>
      <w:r w:rsidR="00CF124B" w:rsidRPr="00D13A54">
        <w:rPr>
          <w:rFonts w:ascii="Simplified Arabic" w:hAnsi="Simplified Arabic" w:cs="Simplified Arabic"/>
          <w:b/>
          <w:bCs/>
          <w:sz w:val="24"/>
          <w:szCs w:val="24"/>
          <w:rtl/>
          <w:lang w:bidi="ar-IQ"/>
        </w:rPr>
        <w:t xml:space="preserve"> الدورات</w:t>
      </w:r>
      <w:r w:rsidR="002837DA" w:rsidRPr="00D13A54">
        <w:rPr>
          <w:rFonts w:ascii="Simplified Arabic" w:hAnsi="Simplified Arabic" w:cs="Simplified Arabic"/>
          <w:b/>
          <w:bCs/>
          <w:sz w:val="24"/>
          <w:szCs w:val="24"/>
          <w:rtl/>
          <w:lang w:bidi="ar-IQ"/>
        </w:rPr>
        <w:t xml:space="preserve"> </w:t>
      </w:r>
      <w:r w:rsidR="00CF124B" w:rsidRPr="00D13A54">
        <w:rPr>
          <w:rFonts w:ascii="Simplified Arabic" w:hAnsi="Simplified Arabic" w:cs="Simplified Arabic"/>
          <w:b/>
          <w:bCs/>
          <w:sz w:val="24"/>
          <w:szCs w:val="24"/>
          <w:rtl/>
          <w:lang w:bidi="ar-IQ"/>
        </w:rPr>
        <w:t>:</w:t>
      </w:r>
    </w:p>
    <w:p w14:paraId="13ACFD90" w14:textId="4FEA91C9" w:rsidR="00CF124B" w:rsidRPr="00D13A54" w:rsidRDefault="00CF124B" w:rsidP="00D13A54">
      <w:pPr>
        <w:widowControl/>
        <w:autoSpaceDE/>
        <w:autoSpaceDN/>
        <w:bidi/>
        <w:spacing w:after="160" w:line="259" w:lineRule="auto"/>
        <w:ind w:left="-500"/>
        <w:contextualSpacing/>
        <w:rPr>
          <w:rFonts w:ascii="Simplified Arabic" w:hAnsi="Simplified Arabic" w:cs="Simplified Arabic"/>
          <w:b/>
          <w:bCs/>
          <w:sz w:val="24"/>
          <w:szCs w:val="24"/>
          <w:rtl/>
          <w:lang w:bidi="ar-IQ"/>
        </w:rPr>
      </w:pPr>
      <w:r w:rsidRPr="00D13A54">
        <w:rPr>
          <w:rFonts w:ascii="Simplified Arabic" w:hAnsi="Simplified Arabic" w:cs="Simplified Arabic"/>
          <w:b/>
          <w:bCs/>
          <w:sz w:val="24"/>
          <w:szCs w:val="24"/>
          <w:rtl/>
          <w:lang w:bidi="ar-IQ"/>
        </w:rPr>
        <w:t xml:space="preserve">جدول </w:t>
      </w:r>
      <w:r w:rsidR="008A2B3C">
        <w:rPr>
          <w:rFonts w:ascii="Simplified Arabic" w:hAnsi="Simplified Arabic" w:cs="Simplified Arabic"/>
          <w:b/>
          <w:bCs/>
          <w:sz w:val="24"/>
          <w:szCs w:val="24"/>
          <w:rtl/>
          <w:lang w:bidi="ar-IQ"/>
        </w:rPr>
        <w:t>رقم (2) ال</w:t>
      </w:r>
      <w:r w:rsidR="008A2B3C">
        <w:rPr>
          <w:rFonts w:ascii="Simplified Arabic" w:hAnsi="Simplified Arabic" w:cs="Simplified Arabic" w:hint="cs"/>
          <w:b/>
          <w:bCs/>
          <w:sz w:val="24"/>
          <w:szCs w:val="24"/>
          <w:rtl/>
          <w:lang w:bidi="ar-IQ"/>
        </w:rPr>
        <w:t xml:space="preserve">ندوات العلميّة </w:t>
      </w:r>
      <w:r w:rsidRPr="00D13A54">
        <w:rPr>
          <w:rFonts w:ascii="Simplified Arabic" w:hAnsi="Simplified Arabic" w:cs="Simplified Arabic"/>
          <w:b/>
          <w:bCs/>
          <w:sz w:val="24"/>
          <w:szCs w:val="24"/>
          <w:rtl/>
          <w:lang w:bidi="ar-IQ"/>
        </w:rPr>
        <w:t>:</w:t>
      </w:r>
    </w:p>
    <w:tbl>
      <w:tblPr>
        <w:tblStyle w:val="a8"/>
        <w:bidiVisual/>
        <w:tblW w:w="5186" w:type="pct"/>
        <w:tblInd w:w="-453" w:type="dxa"/>
        <w:tblLook w:val="04A0" w:firstRow="1" w:lastRow="0" w:firstColumn="1" w:lastColumn="0" w:noHBand="0" w:noVBand="1"/>
      </w:tblPr>
      <w:tblGrid>
        <w:gridCol w:w="4470"/>
        <w:gridCol w:w="2358"/>
        <w:gridCol w:w="2772"/>
      </w:tblGrid>
      <w:tr w:rsidR="00CF124B" w:rsidRPr="00D13A54" w14:paraId="459A9D49" w14:textId="77777777" w:rsidTr="005A1101">
        <w:tc>
          <w:tcPr>
            <w:tcW w:w="2328" w:type="pct"/>
            <w:shd w:val="clear" w:color="auto" w:fill="EEECE1" w:themeFill="background2"/>
          </w:tcPr>
          <w:p w14:paraId="4E6DB760" w14:textId="3DC12C91" w:rsidR="00CF124B" w:rsidRPr="00D13A54" w:rsidRDefault="008A2B3C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  <w:t>عنوان ال</w:t>
            </w:r>
            <w:r>
              <w:rPr>
                <w:rFonts w:ascii="Simplified Arabic" w:hAnsi="Simplified Arabic" w:cs="Simplified Arabic" w:hint="cs"/>
                <w:sz w:val="24"/>
                <w:szCs w:val="24"/>
                <w:rtl/>
                <w:lang w:bidi="ar-IQ"/>
              </w:rPr>
              <w:t>ندوة</w:t>
            </w:r>
          </w:p>
        </w:tc>
        <w:tc>
          <w:tcPr>
            <w:tcW w:w="1228" w:type="pct"/>
            <w:shd w:val="clear" w:color="auto" w:fill="EEECE1" w:themeFill="background2"/>
          </w:tcPr>
          <w:p w14:paraId="6220AC40" w14:textId="222F2462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  <w:r w:rsidRPr="00D13A54"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  <w:t>التاريخ</w:t>
            </w:r>
          </w:p>
        </w:tc>
        <w:tc>
          <w:tcPr>
            <w:tcW w:w="1444" w:type="pct"/>
            <w:shd w:val="clear" w:color="auto" w:fill="EEECE1" w:themeFill="background2"/>
          </w:tcPr>
          <w:p w14:paraId="1A7CECF1" w14:textId="3B830CFA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  <w:r w:rsidRPr="00D13A54"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  <w:t>تخصص</w:t>
            </w:r>
            <w:r w:rsidR="008A2B3C">
              <w:rPr>
                <w:rFonts w:ascii="Simplified Arabic" w:hAnsi="Simplified Arabic" w:cs="Simplified Arabic" w:hint="cs"/>
                <w:sz w:val="24"/>
                <w:szCs w:val="24"/>
                <w:rtl/>
                <w:lang w:bidi="ar-IQ"/>
              </w:rPr>
              <w:t xml:space="preserve"> الندوة</w:t>
            </w:r>
          </w:p>
        </w:tc>
      </w:tr>
      <w:tr w:rsidR="00CF124B" w:rsidRPr="00D13A54" w14:paraId="0CF5D190" w14:textId="77777777" w:rsidTr="005A1101">
        <w:tc>
          <w:tcPr>
            <w:tcW w:w="2328" w:type="pct"/>
          </w:tcPr>
          <w:p w14:paraId="5790DB26" w14:textId="0E27BA6E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</w:p>
        </w:tc>
        <w:tc>
          <w:tcPr>
            <w:tcW w:w="1228" w:type="pct"/>
          </w:tcPr>
          <w:p w14:paraId="6B3434A4" w14:textId="40D620CD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</w:p>
        </w:tc>
        <w:tc>
          <w:tcPr>
            <w:tcW w:w="1444" w:type="pct"/>
          </w:tcPr>
          <w:p w14:paraId="4CD470BD" w14:textId="7DFA4272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</w:p>
        </w:tc>
      </w:tr>
      <w:tr w:rsidR="00CF124B" w:rsidRPr="00D13A54" w14:paraId="2909FF54" w14:textId="77777777" w:rsidTr="005A1101">
        <w:tc>
          <w:tcPr>
            <w:tcW w:w="2328" w:type="pct"/>
          </w:tcPr>
          <w:p w14:paraId="4D753F0E" w14:textId="2527C88F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</w:p>
        </w:tc>
        <w:tc>
          <w:tcPr>
            <w:tcW w:w="1228" w:type="pct"/>
          </w:tcPr>
          <w:p w14:paraId="2600C957" w14:textId="71B53202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</w:p>
        </w:tc>
        <w:tc>
          <w:tcPr>
            <w:tcW w:w="1444" w:type="pct"/>
          </w:tcPr>
          <w:p w14:paraId="0738CC80" w14:textId="04D404FB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</w:p>
        </w:tc>
      </w:tr>
      <w:tr w:rsidR="00CF124B" w:rsidRPr="00D13A54" w14:paraId="4A3E4250" w14:textId="77777777" w:rsidTr="005A1101">
        <w:tc>
          <w:tcPr>
            <w:tcW w:w="2328" w:type="pct"/>
          </w:tcPr>
          <w:p w14:paraId="7F94EF29" w14:textId="0245CB14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</w:p>
        </w:tc>
        <w:tc>
          <w:tcPr>
            <w:tcW w:w="1228" w:type="pct"/>
          </w:tcPr>
          <w:p w14:paraId="0FA7FA33" w14:textId="4F4C7940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</w:p>
        </w:tc>
        <w:tc>
          <w:tcPr>
            <w:tcW w:w="1444" w:type="pct"/>
          </w:tcPr>
          <w:p w14:paraId="3A362535" w14:textId="54CFC482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</w:p>
        </w:tc>
      </w:tr>
      <w:tr w:rsidR="00CF124B" w:rsidRPr="00D13A54" w14:paraId="3C76D9EB" w14:textId="77777777" w:rsidTr="005A1101">
        <w:tc>
          <w:tcPr>
            <w:tcW w:w="2328" w:type="pct"/>
          </w:tcPr>
          <w:p w14:paraId="5182CBA8" w14:textId="4A8C696D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</w:p>
        </w:tc>
        <w:tc>
          <w:tcPr>
            <w:tcW w:w="1228" w:type="pct"/>
          </w:tcPr>
          <w:p w14:paraId="21CBC8A5" w14:textId="43D47646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</w:p>
        </w:tc>
        <w:tc>
          <w:tcPr>
            <w:tcW w:w="1444" w:type="pct"/>
          </w:tcPr>
          <w:p w14:paraId="21DD28E7" w14:textId="41B29953" w:rsidR="00CF124B" w:rsidRPr="00D13A54" w:rsidRDefault="00CF124B" w:rsidP="002837DA">
            <w:pPr>
              <w:widowControl/>
              <w:autoSpaceDE/>
              <w:autoSpaceDN/>
              <w:bidi/>
              <w:spacing w:after="160" w:line="259" w:lineRule="auto"/>
              <w:contextualSpacing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</w:p>
        </w:tc>
      </w:tr>
    </w:tbl>
    <w:p w14:paraId="20850C84" w14:textId="77777777" w:rsidR="00A275D3" w:rsidRDefault="00A275D3" w:rsidP="00D13A54">
      <w:pPr>
        <w:bidi/>
        <w:spacing w:before="3"/>
        <w:ind w:right="180"/>
        <w:jc w:val="both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</w:p>
    <w:p w14:paraId="4699770F" w14:textId="6714E61B" w:rsidR="00162F2B" w:rsidRDefault="00AF2C18" w:rsidP="00A275D3">
      <w:pPr>
        <w:bidi/>
        <w:spacing w:before="3"/>
        <w:ind w:right="180"/>
        <w:jc w:val="both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وفي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</w:rPr>
        <w:t xml:space="preserve"> 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ختام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</w:rPr>
        <w:t xml:space="preserve"> 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المحضر</w:t>
      </w:r>
      <w:r w:rsidR="000E2150"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 xml:space="preserve"> 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توصي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</w:rPr>
        <w:t xml:space="preserve"> 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اللجنة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</w:rPr>
        <w:t xml:space="preserve"> </w:t>
      </w:r>
      <w:r w:rsidR="001650CA"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 xml:space="preserve">بالموافقة على عناوين </w:t>
      </w:r>
      <w:r w:rsidR="008A2B3C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الدورات وال</w:t>
      </w:r>
      <w:r w:rsidR="008A2B3C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ندوات العلميّة</w:t>
      </w:r>
      <w:bookmarkStart w:id="0" w:name="_GoBack"/>
      <w:bookmarkEnd w:id="0"/>
      <w:r w:rsidR="00356D42"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 xml:space="preserve"> 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وبهذا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</w:rPr>
        <w:t xml:space="preserve"> 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ختم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</w:rPr>
        <w:t xml:space="preserve"> 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المحضر</w:t>
      </w:r>
      <w:r w:rsidR="00D13A54" w:rsidRPr="00D13A54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.</w:t>
      </w:r>
      <w:r w:rsidR="00D13A54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</w:t>
      </w:r>
    </w:p>
    <w:p w14:paraId="2B3DEC69" w14:textId="77777777" w:rsidR="00A275D3" w:rsidRDefault="00A275D3" w:rsidP="00D13A54">
      <w:pPr>
        <w:tabs>
          <w:tab w:val="left" w:pos="9000"/>
        </w:tabs>
        <w:spacing w:before="3"/>
        <w:ind w:left="-540" w:right="-680"/>
        <w:jc w:val="right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</w:p>
    <w:p w14:paraId="797258C0" w14:textId="2F1BEC14" w:rsidR="00D13A54" w:rsidRPr="00D13A54" w:rsidRDefault="00D13A54" w:rsidP="00D13A54">
      <w:pPr>
        <w:tabs>
          <w:tab w:val="left" w:pos="9000"/>
        </w:tabs>
        <w:spacing w:before="3"/>
        <w:ind w:left="-540" w:right="-680"/>
        <w:jc w:val="right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اسم وتوقيع عضو اللجنة العلمي</w:t>
      </w: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ّ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ة</w:t>
      </w: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          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اسم وتوقيع عضو اللجنة العلمي</w:t>
      </w: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ّ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ة</w:t>
      </w: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      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اسم وتوقيع عضو اللجنة العلمي</w:t>
      </w: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ّ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ة</w:t>
      </w: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     </w:t>
      </w:r>
    </w:p>
    <w:p w14:paraId="60F3361C" w14:textId="586847B1" w:rsidR="00A275D3" w:rsidRPr="00D13A54" w:rsidRDefault="00D13A54" w:rsidP="00A275D3">
      <w:pPr>
        <w:spacing w:before="3"/>
        <w:ind w:right="-680"/>
        <w:jc w:val="right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  <w:proofErr w:type="spellStart"/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أ.د</w:t>
      </w:r>
      <w:proofErr w:type="spellEnd"/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.</w:t>
      </w:r>
      <w:r w:rsidRPr="00D13A54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</w:t>
      </w:r>
      <w:r w:rsidR="00A275D3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                                   </w:t>
      </w:r>
      <w:proofErr w:type="spellStart"/>
      <w:r w:rsidR="00A275D3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أ.د</w:t>
      </w:r>
      <w:proofErr w:type="spellEnd"/>
      <w:r w:rsidR="00A275D3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.</w:t>
      </w:r>
      <w:r w:rsidR="00A275D3" w:rsidRPr="00D13A54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</w:t>
      </w:r>
      <w:r w:rsidR="00A275D3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                                      </w:t>
      </w:r>
      <w:proofErr w:type="spellStart"/>
      <w:r w:rsidR="00A275D3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أ.د</w:t>
      </w:r>
      <w:proofErr w:type="spellEnd"/>
      <w:r w:rsidR="00A275D3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.</w:t>
      </w:r>
      <w:r w:rsidR="00A275D3" w:rsidRPr="00D13A54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</w:t>
      </w:r>
      <w:r w:rsidR="00A275D3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                    ال</w:t>
      </w:r>
      <w:r w:rsidR="00A275D3"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تخصص</w:t>
      </w:r>
      <w:r w:rsidR="00A275D3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العام والدقيق</w:t>
      </w:r>
      <w:r w:rsidR="00A275D3"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 xml:space="preserve"> </w:t>
      </w:r>
      <w:r w:rsidR="00A275D3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:                    ال</w:t>
      </w:r>
      <w:r w:rsidR="00A275D3"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تخصص</w:t>
      </w:r>
      <w:r w:rsidR="00A275D3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العام والدقيق :                        التخصص العام والدقيق :</w:t>
      </w:r>
    </w:p>
    <w:p w14:paraId="6FD4E07B" w14:textId="5BBD6C47" w:rsidR="00A275D3" w:rsidRDefault="00A275D3" w:rsidP="00A275D3">
      <w:pPr>
        <w:spacing w:before="3"/>
        <w:ind w:right="-680"/>
        <w:jc w:val="right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</w:p>
    <w:p w14:paraId="65524611" w14:textId="77777777" w:rsidR="00A275D3" w:rsidRDefault="00A275D3" w:rsidP="00A275D3">
      <w:pPr>
        <w:tabs>
          <w:tab w:val="left" w:pos="9000"/>
        </w:tabs>
        <w:bidi/>
        <w:spacing w:before="3"/>
        <w:ind w:left="-540" w:right="-680"/>
        <w:jc w:val="center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اسم وتوقيع عضو اللجنة العلمي</w:t>
      </w: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ّ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ة</w:t>
      </w: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                               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 xml:space="preserve">اسم وتوقيع </w:t>
      </w: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رئيس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 xml:space="preserve"> اللجنة العلمي</w:t>
      </w:r>
    </w:p>
    <w:p w14:paraId="47BECB9F" w14:textId="761473B6" w:rsidR="00A275D3" w:rsidRDefault="00A275D3" w:rsidP="00A275D3">
      <w:pPr>
        <w:tabs>
          <w:tab w:val="left" w:pos="9000"/>
        </w:tabs>
        <w:bidi/>
        <w:spacing w:before="3"/>
        <w:ind w:left="-540" w:right="-680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         </w:t>
      </w:r>
      <w:proofErr w:type="spellStart"/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أ.د</w:t>
      </w:r>
      <w:proofErr w:type="spellEnd"/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.</w:t>
      </w:r>
      <w:r w:rsidRPr="00D13A54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</w:t>
      </w: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                                                           </w:t>
      </w:r>
      <w:proofErr w:type="spellStart"/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أ.د</w:t>
      </w:r>
      <w:proofErr w:type="spellEnd"/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.</w:t>
      </w:r>
      <w:r w:rsidRPr="00D13A54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</w:t>
      </w: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                               </w:t>
      </w:r>
    </w:p>
    <w:p w14:paraId="51D21986" w14:textId="77777777" w:rsidR="00A275D3" w:rsidRDefault="00A275D3" w:rsidP="00A275D3">
      <w:pPr>
        <w:bidi/>
        <w:spacing w:before="3"/>
        <w:ind w:right="180"/>
        <w:jc w:val="both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ال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تخصص</w:t>
      </w: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العام والدقيق</w:t>
      </w: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 xml:space="preserve"> </w:t>
      </w: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:                                             التخصص العام والدقيق :  </w:t>
      </w:r>
    </w:p>
    <w:p w14:paraId="1C54D2C1" w14:textId="042A0C5D" w:rsidR="00A275D3" w:rsidRDefault="00A275D3" w:rsidP="00A275D3">
      <w:pPr>
        <w:bidi/>
        <w:spacing w:before="3"/>
        <w:ind w:right="180"/>
        <w:jc w:val="both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                         </w:t>
      </w:r>
    </w:p>
    <w:p w14:paraId="01A3446D" w14:textId="6F84B9A0" w:rsidR="00A275D3" w:rsidRPr="00D13A54" w:rsidRDefault="00A275D3" w:rsidP="00A275D3">
      <w:pPr>
        <w:spacing w:before="3"/>
        <w:ind w:right="180"/>
        <w:jc w:val="center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  <w:r w:rsidRPr="00D13A54"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  <w:t>اسم وتــوقيع رئيس القسم</w:t>
      </w:r>
    </w:p>
    <w:p w14:paraId="0D2ADFDA" w14:textId="1B473009" w:rsidR="00A275D3" w:rsidRDefault="00A275D3" w:rsidP="00A275D3">
      <w:pPr>
        <w:bidi/>
        <w:spacing w:before="3"/>
        <w:ind w:right="180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                                         </w:t>
      </w:r>
      <w:proofErr w:type="spellStart"/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>أ.د</w:t>
      </w:r>
      <w:proofErr w:type="spellEnd"/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. </w:t>
      </w:r>
    </w:p>
    <w:p w14:paraId="5632E003" w14:textId="08729BD4" w:rsidR="00A275D3" w:rsidRDefault="00A275D3" w:rsidP="00A275D3">
      <w:pPr>
        <w:bidi/>
        <w:spacing w:before="3"/>
        <w:ind w:right="180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                                             التوقيع :</w:t>
      </w:r>
    </w:p>
    <w:p w14:paraId="56159F4A" w14:textId="0D7CE9DB" w:rsidR="00D13A54" w:rsidRDefault="00A275D3" w:rsidP="005A1101">
      <w:pPr>
        <w:bidi/>
        <w:spacing w:before="3"/>
        <w:ind w:right="180"/>
        <w:jc w:val="center"/>
        <w:rPr>
          <w:rFonts w:ascii="Simplified Arabic" w:eastAsiaTheme="minorHAnsi" w:hAnsi="Simplified Arabic" w:cs="Simplified Arabic"/>
          <w:b/>
          <w:bCs/>
          <w:sz w:val="24"/>
          <w:szCs w:val="24"/>
          <w:rtl/>
        </w:rPr>
      </w:pPr>
      <w:r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 /   / 2026</w:t>
      </w:r>
      <w:r w:rsidR="005A1101">
        <w:rPr>
          <w:rFonts w:ascii="Simplified Arabic" w:eastAsiaTheme="minorHAnsi" w:hAnsi="Simplified Arabic" w:cs="Simplified Arabic" w:hint="cs"/>
          <w:b/>
          <w:bCs/>
          <w:sz w:val="24"/>
          <w:szCs w:val="24"/>
          <w:rtl/>
        </w:rPr>
        <w:t xml:space="preserve">  </w:t>
      </w:r>
    </w:p>
    <w:sectPr w:rsidR="00D13A54" w:rsidSect="00A275D3">
      <w:headerReference w:type="default" r:id="rId9"/>
      <w:pgSz w:w="11920" w:h="16850"/>
      <w:pgMar w:top="1440" w:right="1440" w:bottom="720" w:left="1440" w:header="1389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709664" w14:textId="77777777" w:rsidR="00DC4E54" w:rsidRDefault="00DC4E54">
      <w:r>
        <w:separator/>
      </w:r>
    </w:p>
  </w:endnote>
  <w:endnote w:type="continuationSeparator" w:id="0">
    <w:p w14:paraId="6A001A5C" w14:textId="77777777" w:rsidR="00DC4E54" w:rsidRDefault="00DC4E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B8AA95" w14:textId="77777777" w:rsidR="00DC4E54" w:rsidRDefault="00DC4E54">
      <w:r>
        <w:separator/>
      </w:r>
    </w:p>
  </w:footnote>
  <w:footnote w:type="continuationSeparator" w:id="0">
    <w:p w14:paraId="09C207C9" w14:textId="77777777" w:rsidR="00DC4E54" w:rsidRDefault="00DC4E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8122B5" w14:textId="36A0FAF2" w:rsidR="00311ACF" w:rsidRPr="008B27DB" w:rsidRDefault="002837DA" w:rsidP="00311ACF">
    <w:pPr>
      <w:pStyle w:val="a5"/>
      <w:bidi/>
      <w:rPr>
        <w:rFonts w:asciiTheme="minorBidi" w:hAnsiTheme="minorBidi" w:cstheme="minorBidi"/>
        <w:b/>
        <w:bCs/>
        <w:sz w:val="28"/>
        <w:szCs w:val="28"/>
      </w:rPr>
    </w:pPr>
    <w:r>
      <w:rPr>
        <w:rFonts w:asciiTheme="minorBidi" w:hAnsiTheme="minorBidi" w:cstheme="minorBidi"/>
        <w:b/>
        <w:bCs/>
        <w:noProof/>
        <w:sz w:val="28"/>
        <w:szCs w:val="28"/>
        <w:rtl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9B8354" wp14:editId="3BAE15BF">
              <wp:simplePos x="0" y="0"/>
              <wp:positionH relativeFrom="column">
                <wp:posOffset>3337560</wp:posOffset>
              </wp:positionH>
              <wp:positionV relativeFrom="paragraph">
                <wp:posOffset>-409575</wp:posOffset>
              </wp:positionV>
              <wp:extent cx="2750820" cy="982980"/>
              <wp:effectExtent l="0" t="0" r="0" b="762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0820" cy="9829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BA66F46" w14:textId="77777777" w:rsidR="002837DA" w:rsidRDefault="002837DA" w:rsidP="002837DA">
                          <w:pPr>
                            <w:jc w:val="right"/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  <w:r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جامعة ديالى </w:t>
                          </w:r>
                        </w:p>
                        <w:p w14:paraId="557CF732" w14:textId="7B079D31" w:rsidR="00311ACF" w:rsidRDefault="00311ACF" w:rsidP="002837DA">
                          <w:pPr>
                            <w:jc w:val="right"/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  <w:r w:rsidRPr="008B27DB"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كلية </w:t>
                          </w:r>
                          <w:r w:rsidR="002837DA">
                            <w:rPr>
                              <w:rFonts w:asciiTheme="minorBidi" w:hAnsiTheme="minorBidi" w:cstheme="minorBidi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تربية الأساسية</w:t>
                          </w:r>
                        </w:p>
                        <w:p w14:paraId="1A69BA0A" w14:textId="05AE44C6" w:rsidR="00311ACF" w:rsidRDefault="00311ACF" w:rsidP="002837DA">
                          <w:pPr>
                            <w:jc w:val="right"/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  <w:r w:rsidRPr="008B27DB"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قسم </w:t>
                          </w:r>
                          <w:r w:rsidR="002837DA">
                            <w:rPr>
                              <w:rFonts w:asciiTheme="minorBidi" w:hAnsiTheme="minorBidi" w:cstheme="minorBidi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: </w:t>
                          </w:r>
                        </w:p>
                        <w:p w14:paraId="14C8420F" w14:textId="00A77A48" w:rsidR="00311ACF" w:rsidRDefault="00311ACF" w:rsidP="00311ACF">
                          <w:pPr>
                            <w:jc w:val="right"/>
                          </w:pPr>
                          <w:r w:rsidRPr="008B27DB"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لجنة العلمي</w:t>
                          </w:r>
                          <w:r w:rsidR="002837DA">
                            <w:rPr>
                              <w:rFonts w:asciiTheme="minorBidi" w:hAnsiTheme="minorBidi" w:cstheme="minorBidi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ّ</w:t>
                          </w:r>
                          <w:r w:rsidRPr="008B27DB"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ة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62.8pt;margin-top:-32.25pt;width:216.6pt;height:77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" fillcolor="white [3201]" stroked="f" strokeweight=".5pt">
              <v:textbox>
                <w:txbxContent>
                  <w:p w14:paraId="3BA66F46" w14:textId="77777777" w:rsidR="002837DA" w:rsidRDefault="002837DA" w:rsidP="002837DA">
                    <w:pPr>
                      <w:jc w:val="right"/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</w:pPr>
                    <w:r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  <w:t xml:space="preserve">جامعة ديالى </w:t>
                    </w:r>
                  </w:p>
                  <w:p w14:paraId="557CF732" w14:textId="7B079D31" w:rsidR="00311ACF" w:rsidRDefault="00311ACF" w:rsidP="002837DA">
                    <w:pPr>
                      <w:jc w:val="right"/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</w:pPr>
                    <w:r w:rsidRPr="008B27DB"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  <w:t xml:space="preserve"> كلية </w:t>
                    </w:r>
                    <w:r w:rsidR="002837DA">
                      <w:rPr>
                        <w:rFonts w:asciiTheme="minorBidi" w:hAnsiTheme="minorBidi" w:cstheme="minorBidi" w:hint="cs"/>
                        <w:b/>
                        <w:bCs/>
                        <w:sz w:val="28"/>
                        <w:szCs w:val="28"/>
                        <w:rtl/>
                      </w:rPr>
                      <w:t>التربية الأساسية</w:t>
                    </w:r>
                  </w:p>
                  <w:p w14:paraId="1A69BA0A" w14:textId="05AE44C6" w:rsidR="00311ACF" w:rsidRDefault="00311ACF" w:rsidP="002837DA">
                    <w:pPr>
                      <w:jc w:val="right"/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</w:pPr>
                    <w:r w:rsidRPr="008B27DB"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  <w:t xml:space="preserve">قسم </w:t>
                    </w:r>
                    <w:r w:rsidR="002837DA">
                      <w:rPr>
                        <w:rFonts w:asciiTheme="minorBidi" w:hAnsiTheme="minorBidi" w:cstheme="minorBidi" w:hint="cs"/>
                        <w:b/>
                        <w:bCs/>
                        <w:sz w:val="28"/>
                        <w:szCs w:val="28"/>
                        <w:rtl/>
                      </w:rPr>
                      <w:t xml:space="preserve">: </w:t>
                    </w:r>
                  </w:p>
                  <w:p w14:paraId="14C8420F" w14:textId="00A77A48" w:rsidR="00311ACF" w:rsidRDefault="00311ACF" w:rsidP="00311ACF">
                    <w:pPr>
                      <w:jc w:val="right"/>
                    </w:pPr>
                    <w:r w:rsidRPr="008B27DB"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  <w:t>اللجنة العلمي</w:t>
                    </w:r>
                    <w:r w:rsidR="002837DA">
                      <w:rPr>
                        <w:rFonts w:asciiTheme="minorBidi" w:hAnsiTheme="minorBidi" w:cstheme="minorBidi" w:hint="cs"/>
                        <w:b/>
                        <w:bCs/>
                        <w:sz w:val="28"/>
                        <w:szCs w:val="28"/>
                        <w:rtl/>
                      </w:rPr>
                      <w:t>ّ</w:t>
                    </w:r>
                    <w:r w:rsidRPr="008B27DB"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  <w:t>ة</w:t>
                    </w:r>
                  </w:p>
                </w:txbxContent>
              </v:textbox>
            </v:shape>
          </w:pict>
        </mc:Fallback>
      </mc:AlternateContent>
    </w:r>
    <w:r w:rsidR="00311ACF">
      <w:rPr>
        <w:rFonts w:asciiTheme="minorBidi" w:hAnsiTheme="minorBidi" w:cstheme="minorBidi" w:hint="cs"/>
        <w:b/>
        <w:bCs/>
        <w:noProof/>
        <w:sz w:val="28"/>
        <w:szCs w:val="28"/>
        <w:rtl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D6A65C" wp14:editId="58C7DAC6">
              <wp:simplePos x="0" y="0"/>
              <wp:positionH relativeFrom="column">
                <wp:posOffset>848360</wp:posOffset>
              </wp:positionH>
              <wp:positionV relativeFrom="paragraph">
                <wp:posOffset>-432435</wp:posOffset>
              </wp:positionV>
              <wp:extent cx="2682240" cy="579120"/>
              <wp:effectExtent l="0" t="0" r="381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82240" cy="57912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5372C31" w14:textId="4E943D53" w:rsidR="00311ACF" w:rsidRDefault="00311ACF" w:rsidP="002837DA">
                          <w:pPr>
                            <w:pStyle w:val="a5"/>
                            <w:bidi/>
                            <w:jc w:val="center"/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  <w:r w:rsidRPr="008B27DB"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محضر الجلسة </w:t>
                          </w:r>
                          <w:r w:rsidR="002837DA">
                            <w:rPr>
                              <w:rFonts w:asciiTheme="minorBidi" w:hAnsiTheme="minorBidi" w:cstheme="minorBidi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(           )</w:t>
                          </w:r>
                          <w:r w:rsidRPr="008B27DB"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للجنة العلمي</w:t>
                          </w:r>
                          <w:r w:rsidR="002837DA">
                            <w:rPr>
                              <w:rFonts w:asciiTheme="minorBidi" w:hAnsiTheme="minorBidi" w:cstheme="minorBidi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ّ</w:t>
                          </w:r>
                          <w:r w:rsidRPr="008B27DB"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ة</w:t>
                          </w:r>
                        </w:p>
                        <w:p w14:paraId="59D41C93" w14:textId="5B492493" w:rsidR="00311ACF" w:rsidRDefault="00311ACF" w:rsidP="00311ACF">
                          <w:pPr>
                            <w:pStyle w:val="a5"/>
                            <w:bidi/>
                            <w:jc w:val="center"/>
                          </w:pPr>
                          <w:r w:rsidRPr="008B27DB"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للعام الدراسي </w:t>
                          </w:r>
                          <w:r>
                            <w:rPr>
                              <w:rFonts w:asciiTheme="minorBidi" w:hAnsiTheme="minorBidi" w:cstheme="minorBidi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</w:t>
                          </w:r>
                          <w:r w:rsidRPr="008B27DB"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202</w:t>
                          </w:r>
                          <w:r>
                            <w:rPr>
                              <w:rFonts w:asciiTheme="minorBidi" w:hAnsiTheme="minorBidi" w:cstheme="minorBidi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5</w:t>
                          </w:r>
                          <w:r w:rsidR="002837DA">
                            <w:rPr>
                              <w:rFonts w:asciiTheme="minorBidi" w:hAnsiTheme="minorBidi" w:cstheme="minorBidi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</w:t>
                          </w:r>
                          <w:r w:rsidRPr="008B27DB"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-</w:t>
                          </w:r>
                          <w:r w:rsidR="002837DA">
                            <w:rPr>
                              <w:rFonts w:asciiTheme="minorBidi" w:hAnsiTheme="minorBidi" w:cstheme="minorBidi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</w:t>
                          </w:r>
                          <w:r w:rsidRPr="008B27DB">
                            <w:rPr>
                              <w:rFonts w:asciiTheme="minorBidi" w:hAnsiTheme="minorBidi" w:cstheme="min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202</w:t>
                          </w:r>
                          <w:r>
                            <w:rPr>
                              <w:rFonts w:asciiTheme="minorBidi" w:hAnsiTheme="minorBidi" w:cstheme="minorBidi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left:0;text-align:left;margin-left:66.8pt;margin-top:-34.05pt;width:211.2pt;height:4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" fillcolor="white [3201]" stroked="f" strokeweight=".5pt">
              <v:textbox>
                <w:txbxContent>
                  <w:p w14:paraId="75372C31" w14:textId="4E943D53" w:rsidR="00311ACF" w:rsidRDefault="00311ACF" w:rsidP="002837DA">
                    <w:pPr>
                      <w:pStyle w:val="a5"/>
                      <w:bidi/>
                      <w:jc w:val="center"/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</w:pPr>
                    <w:r w:rsidRPr="008B27DB"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  <w:t xml:space="preserve">محضر الجلسة </w:t>
                    </w:r>
                    <w:r w:rsidR="002837DA">
                      <w:rPr>
                        <w:rFonts w:asciiTheme="minorBidi" w:hAnsiTheme="minorBidi" w:cstheme="minorBidi" w:hint="cs"/>
                        <w:b/>
                        <w:bCs/>
                        <w:sz w:val="28"/>
                        <w:szCs w:val="28"/>
                        <w:rtl/>
                      </w:rPr>
                      <w:t>(           )</w:t>
                    </w:r>
                    <w:r w:rsidRPr="008B27DB"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  <w:t xml:space="preserve"> للجنة العلمي</w:t>
                    </w:r>
                    <w:r w:rsidR="002837DA">
                      <w:rPr>
                        <w:rFonts w:asciiTheme="minorBidi" w:hAnsiTheme="minorBidi" w:cstheme="minorBidi" w:hint="cs"/>
                        <w:b/>
                        <w:bCs/>
                        <w:sz w:val="28"/>
                        <w:szCs w:val="28"/>
                        <w:rtl/>
                      </w:rPr>
                      <w:t>ّ</w:t>
                    </w:r>
                    <w:r w:rsidRPr="008B27DB"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  <w:t>ة</w:t>
                    </w:r>
                  </w:p>
                  <w:p w14:paraId="59D41C93" w14:textId="5B492493" w:rsidR="00311ACF" w:rsidRDefault="00311ACF" w:rsidP="00311ACF">
                    <w:pPr>
                      <w:pStyle w:val="a5"/>
                      <w:bidi/>
                      <w:jc w:val="center"/>
                    </w:pPr>
                    <w:r w:rsidRPr="008B27DB"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  <w:t xml:space="preserve">للعام الدراسي </w:t>
                    </w:r>
                    <w:r>
                      <w:rPr>
                        <w:rFonts w:asciiTheme="minorBidi" w:hAnsiTheme="minorBidi" w:cstheme="minorBidi"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</w:t>
                    </w:r>
                    <w:r w:rsidRPr="008B27DB"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  <w:t>202</w:t>
                    </w:r>
                    <w:r>
                      <w:rPr>
                        <w:rFonts w:asciiTheme="minorBidi" w:hAnsiTheme="minorBidi" w:cstheme="minorBidi" w:hint="cs"/>
                        <w:b/>
                        <w:bCs/>
                        <w:sz w:val="28"/>
                        <w:szCs w:val="28"/>
                        <w:rtl/>
                      </w:rPr>
                      <w:t>5</w:t>
                    </w:r>
                    <w:r w:rsidR="002837DA">
                      <w:rPr>
                        <w:rFonts w:asciiTheme="minorBidi" w:hAnsiTheme="minorBidi" w:cstheme="minorBidi"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</w:t>
                    </w:r>
                    <w:r w:rsidRPr="008B27DB"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  <w:t>-</w:t>
                    </w:r>
                    <w:r w:rsidR="002837DA">
                      <w:rPr>
                        <w:rFonts w:asciiTheme="minorBidi" w:hAnsiTheme="minorBidi" w:cstheme="minorBidi"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</w:t>
                    </w:r>
                    <w:r w:rsidRPr="008B27DB">
                      <w:rPr>
                        <w:rFonts w:asciiTheme="minorBidi" w:hAnsiTheme="minorBidi" w:cstheme="minorBidi"/>
                        <w:b/>
                        <w:bCs/>
                        <w:sz w:val="28"/>
                        <w:szCs w:val="28"/>
                        <w:rtl/>
                      </w:rPr>
                      <w:t>202</w:t>
                    </w:r>
                    <w:r>
                      <w:rPr>
                        <w:rFonts w:asciiTheme="minorBidi" w:hAnsiTheme="minorBidi" w:cstheme="minorBidi" w:hint="cs"/>
                        <w:b/>
                        <w:bCs/>
                        <w:sz w:val="28"/>
                        <w:szCs w:val="28"/>
                        <w:rtl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  <w:r w:rsidR="00940E46">
      <w:rPr>
        <w:rFonts w:asciiTheme="minorBidi" w:hAnsiTheme="minorBidi" w:cstheme="minorBidi" w:hint="cs"/>
        <w:b/>
        <w:bCs/>
        <w:sz w:val="28"/>
        <w:szCs w:val="28"/>
        <w:rtl/>
      </w:rPr>
      <w:t xml:space="preserve"> </w:t>
    </w:r>
  </w:p>
  <w:p w14:paraId="19B637C8" w14:textId="7129458B" w:rsidR="008B27DB" w:rsidRPr="008B27DB" w:rsidRDefault="00861CCB" w:rsidP="00812189">
    <w:pPr>
      <w:pStyle w:val="a5"/>
      <w:bidi/>
      <w:rPr>
        <w:rFonts w:asciiTheme="minorBidi" w:hAnsiTheme="minorBidi" w:cstheme="minorBidi"/>
        <w:b/>
        <w:bCs/>
        <w:sz w:val="28"/>
        <w:szCs w:val="28"/>
        <w:rtl/>
      </w:rPr>
    </w:pPr>
    <w:r>
      <w:rPr>
        <w:rFonts w:asciiTheme="minorBidi" w:hAnsiTheme="minorBidi" w:cstheme="minorBidi" w:hint="cs"/>
        <w:b/>
        <w:bCs/>
        <w:sz w:val="28"/>
        <w:szCs w:val="28"/>
        <w:rtl/>
      </w:rPr>
      <w:t xml:space="preserve">  </w:t>
    </w:r>
  </w:p>
  <w:p w14:paraId="31A223E6" w14:textId="48F16E9F" w:rsidR="007727E9" w:rsidRDefault="00861CCB" w:rsidP="00812189">
    <w:pPr>
      <w:pStyle w:val="a5"/>
      <w:jc w:val="right"/>
    </w:pPr>
    <w:r>
      <w:rPr>
        <w:rFonts w:asciiTheme="minorBidi" w:hAnsiTheme="minorBidi" w:cstheme="minorBidi" w:hint="cs"/>
        <w:b/>
        <w:bCs/>
        <w:sz w:val="28"/>
        <w:szCs w:val="28"/>
        <w:rtl/>
      </w:rPr>
      <w:t xml:space="preserve">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237F8"/>
    <w:multiLevelType w:val="hybridMultilevel"/>
    <w:tmpl w:val="EBEA07C8"/>
    <w:lvl w:ilvl="0" w:tplc="0409000F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4D5F18"/>
    <w:multiLevelType w:val="hybridMultilevel"/>
    <w:tmpl w:val="CAB047E2"/>
    <w:lvl w:ilvl="0" w:tplc="04090017">
      <w:start w:val="1"/>
      <w:numFmt w:val="lowerLetter"/>
      <w:lvlText w:val="%1)"/>
      <w:lvlJc w:val="left"/>
      <w:pPr>
        <w:ind w:left="825" w:hanging="360"/>
      </w:p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2">
    <w:nsid w:val="4B7501AE"/>
    <w:multiLevelType w:val="hybridMultilevel"/>
    <w:tmpl w:val="CAB047E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3">
    <w:nsid w:val="66A20F64"/>
    <w:multiLevelType w:val="hybridMultilevel"/>
    <w:tmpl w:val="326CC4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7FD6D45"/>
    <w:multiLevelType w:val="hybridMultilevel"/>
    <w:tmpl w:val="605898E6"/>
    <w:lvl w:ilvl="0" w:tplc="61E06474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xNDEzNDIwszQ1NjNS0lEKTi0uzszPAykwrQUAnNCdhSwAAAA="/>
  </w:docVars>
  <w:rsids>
    <w:rsidRoot w:val="005E56AA"/>
    <w:rsid w:val="000040B6"/>
    <w:rsid w:val="000165D7"/>
    <w:rsid w:val="000207F4"/>
    <w:rsid w:val="00022DD3"/>
    <w:rsid w:val="0002777B"/>
    <w:rsid w:val="00033569"/>
    <w:rsid w:val="00043DFB"/>
    <w:rsid w:val="000603B9"/>
    <w:rsid w:val="000616EA"/>
    <w:rsid w:val="00071497"/>
    <w:rsid w:val="00072E0E"/>
    <w:rsid w:val="0007442F"/>
    <w:rsid w:val="00082A49"/>
    <w:rsid w:val="00087AC2"/>
    <w:rsid w:val="000906D1"/>
    <w:rsid w:val="000919CD"/>
    <w:rsid w:val="000A6447"/>
    <w:rsid w:val="000B3BEA"/>
    <w:rsid w:val="000C2DE3"/>
    <w:rsid w:val="000C6C86"/>
    <w:rsid w:val="000C7644"/>
    <w:rsid w:val="000E2150"/>
    <w:rsid w:val="00105FC9"/>
    <w:rsid w:val="00132D87"/>
    <w:rsid w:val="0013321F"/>
    <w:rsid w:val="001460C2"/>
    <w:rsid w:val="00151B25"/>
    <w:rsid w:val="001555F1"/>
    <w:rsid w:val="001613A5"/>
    <w:rsid w:val="00162F2B"/>
    <w:rsid w:val="001650CA"/>
    <w:rsid w:val="001712F7"/>
    <w:rsid w:val="00171369"/>
    <w:rsid w:val="00172009"/>
    <w:rsid w:val="00181126"/>
    <w:rsid w:val="00195AF9"/>
    <w:rsid w:val="001C465E"/>
    <w:rsid w:val="001D5330"/>
    <w:rsid w:val="001E12AC"/>
    <w:rsid w:val="001E72D0"/>
    <w:rsid w:val="001F4320"/>
    <w:rsid w:val="001F4D37"/>
    <w:rsid w:val="002000C4"/>
    <w:rsid w:val="002000DE"/>
    <w:rsid w:val="002248DE"/>
    <w:rsid w:val="00246BD6"/>
    <w:rsid w:val="002513B5"/>
    <w:rsid w:val="0025472E"/>
    <w:rsid w:val="00261728"/>
    <w:rsid w:val="0027313A"/>
    <w:rsid w:val="002837DA"/>
    <w:rsid w:val="00290DB1"/>
    <w:rsid w:val="00296A20"/>
    <w:rsid w:val="002A1898"/>
    <w:rsid w:val="002B3AB9"/>
    <w:rsid w:val="002D1C8D"/>
    <w:rsid w:val="002D2DFD"/>
    <w:rsid w:val="002E48A9"/>
    <w:rsid w:val="002E576C"/>
    <w:rsid w:val="002F0CE9"/>
    <w:rsid w:val="002F5267"/>
    <w:rsid w:val="002F5ECF"/>
    <w:rsid w:val="00301AC4"/>
    <w:rsid w:val="00306A25"/>
    <w:rsid w:val="00311ACF"/>
    <w:rsid w:val="0031518B"/>
    <w:rsid w:val="0032720E"/>
    <w:rsid w:val="003348F5"/>
    <w:rsid w:val="00356D42"/>
    <w:rsid w:val="00361916"/>
    <w:rsid w:val="00365358"/>
    <w:rsid w:val="00367ACF"/>
    <w:rsid w:val="003776C0"/>
    <w:rsid w:val="00385CE4"/>
    <w:rsid w:val="003A311D"/>
    <w:rsid w:val="003B6068"/>
    <w:rsid w:val="003B6D48"/>
    <w:rsid w:val="003B7D51"/>
    <w:rsid w:val="003C0E3A"/>
    <w:rsid w:val="003C43FE"/>
    <w:rsid w:val="003C710E"/>
    <w:rsid w:val="003F6829"/>
    <w:rsid w:val="004207DD"/>
    <w:rsid w:val="004259A7"/>
    <w:rsid w:val="004317D9"/>
    <w:rsid w:val="004464E5"/>
    <w:rsid w:val="004564B7"/>
    <w:rsid w:val="00456502"/>
    <w:rsid w:val="004713AE"/>
    <w:rsid w:val="00471867"/>
    <w:rsid w:val="00482349"/>
    <w:rsid w:val="004B0CED"/>
    <w:rsid w:val="004C344E"/>
    <w:rsid w:val="004C5F6C"/>
    <w:rsid w:val="004C6018"/>
    <w:rsid w:val="004E59B0"/>
    <w:rsid w:val="004E6D80"/>
    <w:rsid w:val="004E7C64"/>
    <w:rsid w:val="004F7C55"/>
    <w:rsid w:val="00502F26"/>
    <w:rsid w:val="005033D0"/>
    <w:rsid w:val="00506478"/>
    <w:rsid w:val="005162C2"/>
    <w:rsid w:val="00550FE5"/>
    <w:rsid w:val="0055501B"/>
    <w:rsid w:val="0057189E"/>
    <w:rsid w:val="00585133"/>
    <w:rsid w:val="00590978"/>
    <w:rsid w:val="005A1101"/>
    <w:rsid w:val="005A124C"/>
    <w:rsid w:val="005A4126"/>
    <w:rsid w:val="005A49CF"/>
    <w:rsid w:val="005B29C0"/>
    <w:rsid w:val="005B698B"/>
    <w:rsid w:val="005B6E5D"/>
    <w:rsid w:val="005D0A69"/>
    <w:rsid w:val="005D5D5A"/>
    <w:rsid w:val="005E2566"/>
    <w:rsid w:val="005E56AA"/>
    <w:rsid w:val="005E78D5"/>
    <w:rsid w:val="005F3B85"/>
    <w:rsid w:val="005F479F"/>
    <w:rsid w:val="006041B6"/>
    <w:rsid w:val="00624DCD"/>
    <w:rsid w:val="006550A6"/>
    <w:rsid w:val="00672006"/>
    <w:rsid w:val="00682C77"/>
    <w:rsid w:val="006905AC"/>
    <w:rsid w:val="006A3470"/>
    <w:rsid w:val="006B30EF"/>
    <w:rsid w:val="006C27CA"/>
    <w:rsid w:val="006C61D7"/>
    <w:rsid w:val="006D7E30"/>
    <w:rsid w:val="006E06B3"/>
    <w:rsid w:val="00717A26"/>
    <w:rsid w:val="00723AC5"/>
    <w:rsid w:val="00740F45"/>
    <w:rsid w:val="007474E5"/>
    <w:rsid w:val="00751C0D"/>
    <w:rsid w:val="007537B3"/>
    <w:rsid w:val="00755412"/>
    <w:rsid w:val="007612EB"/>
    <w:rsid w:val="007727E9"/>
    <w:rsid w:val="00791647"/>
    <w:rsid w:val="00793644"/>
    <w:rsid w:val="007A5238"/>
    <w:rsid w:val="007A66BB"/>
    <w:rsid w:val="007B2626"/>
    <w:rsid w:val="007C05E2"/>
    <w:rsid w:val="007C2E68"/>
    <w:rsid w:val="007C4BDE"/>
    <w:rsid w:val="007D282C"/>
    <w:rsid w:val="007E5193"/>
    <w:rsid w:val="007F2476"/>
    <w:rsid w:val="007F256A"/>
    <w:rsid w:val="0080063B"/>
    <w:rsid w:val="00811825"/>
    <w:rsid w:val="00812189"/>
    <w:rsid w:val="00812D67"/>
    <w:rsid w:val="008179AA"/>
    <w:rsid w:val="00830C22"/>
    <w:rsid w:val="0083261C"/>
    <w:rsid w:val="00834F72"/>
    <w:rsid w:val="00836CA9"/>
    <w:rsid w:val="00855DBF"/>
    <w:rsid w:val="00861CCB"/>
    <w:rsid w:val="00877830"/>
    <w:rsid w:val="0088425B"/>
    <w:rsid w:val="0089353C"/>
    <w:rsid w:val="008A00A9"/>
    <w:rsid w:val="008A130A"/>
    <w:rsid w:val="008A2B3C"/>
    <w:rsid w:val="008B27DB"/>
    <w:rsid w:val="008B78CA"/>
    <w:rsid w:val="008D6F3B"/>
    <w:rsid w:val="008D7A05"/>
    <w:rsid w:val="008E3399"/>
    <w:rsid w:val="008F5F93"/>
    <w:rsid w:val="008F6CFA"/>
    <w:rsid w:val="00903E70"/>
    <w:rsid w:val="0091511A"/>
    <w:rsid w:val="0092419F"/>
    <w:rsid w:val="00940E46"/>
    <w:rsid w:val="009463EF"/>
    <w:rsid w:val="0095578F"/>
    <w:rsid w:val="00957D96"/>
    <w:rsid w:val="00962C60"/>
    <w:rsid w:val="00996355"/>
    <w:rsid w:val="009A45F1"/>
    <w:rsid w:val="009B36F4"/>
    <w:rsid w:val="009B4FAD"/>
    <w:rsid w:val="009B6B77"/>
    <w:rsid w:val="009C0057"/>
    <w:rsid w:val="009D7151"/>
    <w:rsid w:val="009F373D"/>
    <w:rsid w:val="00A0358B"/>
    <w:rsid w:val="00A275D3"/>
    <w:rsid w:val="00A30D83"/>
    <w:rsid w:val="00A46BFC"/>
    <w:rsid w:val="00A709F3"/>
    <w:rsid w:val="00A734CC"/>
    <w:rsid w:val="00A8154E"/>
    <w:rsid w:val="00A82A31"/>
    <w:rsid w:val="00AA1ED6"/>
    <w:rsid w:val="00AB0111"/>
    <w:rsid w:val="00AB6206"/>
    <w:rsid w:val="00AD64A9"/>
    <w:rsid w:val="00AE4438"/>
    <w:rsid w:val="00AF2C18"/>
    <w:rsid w:val="00B02C0B"/>
    <w:rsid w:val="00B03121"/>
    <w:rsid w:val="00B034D1"/>
    <w:rsid w:val="00B22673"/>
    <w:rsid w:val="00B27717"/>
    <w:rsid w:val="00B33DEF"/>
    <w:rsid w:val="00B43669"/>
    <w:rsid w:val="00B45C6F"/>
    <w:rsid w:val="00B6075E"/>
    <w:rsid w:val="00B73AE4"/>
    <w:rsid w:val="00B84908"/>
    <w:rsid w:val="00BA1886"/>
    <w:rsid w:val="00BC541D"/>
    <w:rsid w:val="00BD0D2C"/>
    <w:rsid w:val="00BE0BC6"/>
    <w:rsid w:val="00BF524D"/>
    <w:rsid w:val="00BF5E65"/>
    <w:rsid w:val="00C05490"/>
    <w:rsid w:val="00C067D7"/>
    <w:rsid w:val="00C06D85"/>
    <w:rsid w:val="00C22F0E"/>
    <w:rsid w:val="00C237B4"/>
    <w:rsid w:val="00C2740A"/>
    <w:rsid w:val="00C452D6"/>
    <w:rsid w:val="00C47FF4"/>
    <w:rsid w:val="00C52B65"/>
    <w:rsid w:val="00C52EE5"/>
    <w:rsid w:val="00C61121"/>
    <w:rsid w:val="00C62E6F"/>
    <w:rsid w:val="00C632A1"/>
    <w:rsid w:val="00C918BE"/>
    <w:rsid w:val="00CA376D"/>
    <w:rsid w:val="00CA40C3"/>
    <w:rsid w:val="00CA637A"/>
    <w:rsid w:val="00CB5848"/>
    <w:rsid w:val="00CC0C5D"/>
    <w:rsid w:val="00CC4803"/>
    <w:rsid w:val="00CE3908"/>
    <w:rsid w:val="00CF124B"/>
    <w:rsid w:val="00D05562"/>
    <w:rsid w:val="00D0578B"/>
    <w:rsid w:val="00D13A54"/>
    <w:rsid w:val="00D21C5A"/>
    <w:rsid w:val="00D23B91"/>
    <w:rsid w:val="00D26DE2"/>
    <w:rsid w:val="00D305AA"/>
    <w:rsid w:val="00D4122B"/>
    <w:rsid w:val="00D44D76"/>
    <w:rsid w:val="00D51B8E"/>
    <w:rsid w:val="00D5574F"/>
    <w:rsid w:val="00D6463C"/>
    <w:rsid w:val="00D77E6E"/>
    <w:rsid w:val="00D84036"/>
    <w:rsid w:val="00D91EE4"/>
    <w:rsid w:val="00D925CA"/>
    <w:rsid w:val="00D9638D"/>
    <w:rsid w:val="00DA4C8B"/>
    <w:rsid w:val="00DA6890"/>
    <w:rsid w:val="00DB13A5"/>
    <w:rsid w:val="00DB3D07"/>
    <w:rsid w:val="00DB4BEF"/>
    <w:rsid w:val="00DC4E54"/>
    <w:rsid w:val="00DD3BE0"/>
    <w:rsid w:val="00DE4C90"/>
    <w:rsid w:val="00DF597C"/>
    <w:rsid w:val="00E11583"/>
    <w:rsid w:val="00E16C80"/>
    <w:rsid w:val="00E25348"/>
    <w:rsid w:val="00E30399"/>
    <w:rsid w:val="00E4482B"/>
    <w:rsid w:val="00E52FD0"/>
    <w:rsid w:val="00E67EE3"/>
    <w:rsid w:val="00E7228E"/>
    <w:rsid w:val="00E816A6"/>
    <w:rsid w:val="00E867B0"/>
    <w:rsid w:val="00EA25A6"/>
    <w:rsid w:val="00EA2F43"/>
    <w:rsid w:val="00EB1B69"/>
    <w:rsid w:val="00EB29E2"/>
    <w:rsid w:val="00ED506F"/>
    <w:rsid w:val="00ED7642"/>
    <w:rsid w:val="00EE044E"/>
    <w:rsid w:val="00EF107D"/>
    <w:rsid w:val="00EF2AA1"/>
    <w:rsid w:val="00F1526E"/>
    <w:rsid w:val="00F2294C"/>
    <w:rsid w:val="00F25AC6"/>
    <w:rsid w:val="00F3577B"/>
    <w:rsid w:val="00F36976"/>
    <w:rsid w:val="00F47ABF"/>
    <w:rsid w:val="00F81805"/>
    <w:rsid w:val="00F81B73"/>
    <w:rsid w:val="00F81E12"/>
    <w:rsid w:val="00F8405F"/>
    <w:rsid w:val="00F85547"/>
    <w:rsid w:val="00F97105"/>
    <w:rsid w:val="00FB3834"/>
    <w:rsid w:val="00FD245E"/>
    <w:rsid w:val="00FD2AD9"/>
    <w:rsid w:val="00FE1733"/>
    <w:rsid w:val="00FE2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519B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B6075E"/>
    <w:rPr>
      <w:rFonts w:ascii="Times New Roman" w:eastAsia="Times New Roman" w:hAnsi="Times New Roman" w:cs="Times New Roman"/>
    </w:rPr>
  </w:style>
  <w:style w:type="paragraph" w:styleId="3">
    <w:name w:val="heading 3"/>
    <w:basedOn w:val="a"/>
    <w:link w:val="3Char"/>
    <w:uiPriority w:val="9"/>
    <w:qFormat/>
    <w:rsid w:val="00361916"/>
    <w:pPr>
      <w:widowControl/>
      <w:autoSpaceDE/>
      <w:autoSpaceDN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spacing w:before="3"/>
    </w:pPr>
    <w:rPr>
      <w:rFonts w:ascii="Arial" w:eastAsia="Arial" w:hAnsi="Arial" w:cs="Arial"/>
      <w:b/>
      <w:bCs/>
      <w:sz w:val="32"/>
      <w:szCs w:val="32"/>
    </w:rPr>
  </w:style>
  <w:style w:type="paragraph" w:styleId="a4">
    <w:name w:val="List Paragraph"/>
    <w:basedOn w:val="a"/>
    <w:uiPriority w:val="34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Char"/>
    <w:uiPriority w:val="99"/>
    <w:unhideWhenUsed/>
    <w:rsid w:val="00624DCD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0"/>
    <w:link w:val="a5"/>
    <w:uiPriority w:val="99"/>
    <w:rsid w:val="00624DCD"/>
    <w:rPr>
      <w:rFonts w:ascii="Times New Roman" w:eastAsia="Times New Roman" w:hAnsi="Times New Roman" w:cs="Times New Roman"/>
    </w:rPr>
  </w:style>
  <w:style w:type="paragraph" w:styleId="a6">
    <w:name w:val="footer"/>
    <w:basedOn w:val="a"/>
    <w:link w:val="Char0"/>
    <w:uiPriority w:val="99"/>
    <w:unhideWhenUsed/>
    <w:rsid w:val="00624DCD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0"/>
    <w:link w:val="a6"/>
    <w:uiPriority w:val="99"/>
    <w:rsid w:val="00624DCD"/>
    <w:rPr>
      <w:rFonts w:ascii="Times New Roman" w:eastAsia="Times New Roman" w:hAnsi="Times New Roman" w:cs="Times New Roman"/>
    </w:rPr>
  </w:style>
  <w:style w:type="paragraph" w:styleId="a7">
    <w:name w:val="Balloon Text"/>
    <w:basedOn w:val="a"/>
    <w:link w:val="Char1"/>
    <w:uiPriority w:val="99"/>
    <w:semiHidden/>
    <w:unhideWhenUsed/>
    <w:rsid w:val="00791647"/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791647"/>
    <w:rPr>
      <w:rFonts w:ascii="Tahoma" w:eastAsia="Times New Roman" w:hAnsi="Tahoma" w:cs="Tahoma"/>
      <w:sz w:val="16"/>
      <w:szCs w:val="16"/>
    </w:rPr>
  </w:style>
  <w:style w:type="table" w:styleId="a8">
    <w:name w:val="Table Grid"/>
    <w:basedOn w:val="a1"/>
    <w:uiPriority w:val="59"/>
    <w:rsid w:val="00273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a1"/>
    <w:uiPriority w:val="44"/>
    <w:rsid w:val="009B6B77"/>
    <w:pPr>
      <w:widowControl/>
      <w:autoSpaceDE/>
      <w:autoSpaceDN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3Char">
    <w:name w:val="عنوان 3 Char"/>
    <w:basedOn w:val="a0"/>
    <w:link w:val="3"/>
    <w:uiPriority w:val="9"/>
    <w:rsid w:val="0036191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a0"/>
    <w:uiPriority w:val="99"/>
    <w:semiHidden/>
    <w:unhideWhenUsed/>
    <w:rsid w:val="00361916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B6075E"/>
    <w:rPr>
      <w:rFonts w:ascii="Times New Roman" w:eastAsia="Times New Roman" w:hAnsi="Times New Roman" w:cs="Times New Roman"/>
    </w:rPr>
  </w:style>
  <w:style w:type="paragraph" w:styleId="3">
    <w:name w:val="heading 3"/>
    <w:basedOn w:val="a"/>
    <w:link w:val="3Char"/>
    <w:uiPriority w:val="9"/>
    <w:qFormat/>
    <w:rsid w:val="00361916"/>
    <w:pPr>
      <w:widowControl/>
      <w:autoSpaceDE/>
      <w:autoSpaceDN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spacing w:before="3"/>
    </w:pPr>
    <w:rPr>
      <w:rFonts w:ascii="Arial" w:eastAsia="Arial" w:hAnsi="Arial" w:cs="Arial"/>
      <w:b/>
      <w:bCs/>
      <w:sz w:val="32"/>
      <w:szCs w:val="32"/>
    </w:rPr>
  </w:style>
  <w:style w:type="paragraph" w:styleId="a4">
    <w:name w:val="List Paragraph"/>
    <w:basedOn w:val="a"/>
    <w:uiPriority w:val="34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Char"/>
    <w:uiPriority w:val="99"/>
    <w:unhideWhenUsed/>
    <w:rsid w:val="00624DCD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0"/>
    <w:link w:val="a5"/>
    <w:uiPriority w:val="99"/>
    <w:rsid w:val="00624DCD"/>
    <w:rPr>
      <w:rFonts w:ascii="Times New Roman" w:eastAsia="Times New Roman" w:hAnsi="Times New Roman" w:cs="Times New Roman"/>
    </w:rPr>
  </w:style>
  <w:style w:type="paragraph" w:styleId="a6">
    <w:name w:val="footer"/>
    <w:basedOn w:val="a"/>
    <w:link w:val="Char0"/>
    <w:uiPriority w:val="99"/>
    <w:unhideWhenUsed/>
    <w:rsid w:val="00624DCD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0"/>
    <w:link w:val="a6"/>
    <w:uiPriority w:val="99"/>
    <w:rsid w:val="00624DCD"/>
    <w:rPr>
      <w:rFonts w:ascii="Times New Roman" w:eastAsia="Times New Roman" w:hAnsi="Times New Roman" w:cs="Times New Roman"/>
    </w:rPr>
  </w:style>
  <w:style w:type="paragraph" w:styleId="a7">
    <w:name w:val="Balloon Text"/>
    <w:basedOn w:val="a"/>
    <w:link w:val="Char1"/>
    <w:uiPriority w:val="99"/>
    <w:semiHidden/>
    <w:unhideWhenUsed/>
    <w:rsid w:val="00791647"/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791647"/>
    <w:rPr>
      <w:rFonts w:ascii="Tahoma" w:eastAsia="Times New Roman" w:hAnsi="Tahoma" w:cs="Tahoma"/>
      <w:sz w:val="16"/>
      <w:szCs w:val="16"/>
    </w:rPr>
  </w:style>
  <w:style w:type="table" w:styleId="a8">
    <w:name w:val="Table Grid"/>
    <w:basedOn w:val="a1"/>
    <w:uiPriority w:val="59"/>
    <w:rsid w:val="00273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a1"/>
    <w:uiPriority w:val="44"/>
    <w:rsid w:val="009B6B77"/>
    <w:pPr>
      <w:widowControl/>
      <w:autoSpaceDE/>
      <w:autoSpaceDN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3Char">
    <w:name w:val="عنوان 3 Char"/>
    <w:basedOn w:val="a0"/>
    <w:link w:val="3"/>
    <w:uiPriority w:val="9"/>
    <w:rsid w:val="0036191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a0"/>
    <w:uiPriority w:val="99"/>
    <w:semiHidden/>
    <w:unhideWhenUsed/>
    <w:rsid w:val="0036191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1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0F764A-BFC3-4183-9170-C9E5A4177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CC</Company>
  <LinksUpToDate>false</LinksUpToDate>
  <CharactersWithSpaces>16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 2o1O</dc:creator>
  <cp:lastModifiedBy>Maher</cp:lastModifiedBy>
  <cp:revision>5</cp:revision>
  <cp:lastPrinted>2026-04-06T09:55:00Z</cp:lastPrinted>
  <dcterms:created xsi:type="dcterms:W3CDTF">2026-04-06T09:21:00Z</dcterms:created>
  <dcterms:modified xsi:type="dcterms:W3CDTF">2026-04-09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23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9-16T00:00:00Z</vt:filetime>
  </property>
</Properties>
</file>